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42a0765968d6b437782f19fe4d12bfbb2e20b77"/>
    <w:p>
      <w:pPr>
        <w:pStyle w:val="Heading1"/>
      </w:pPr>
      <w:r>
        <w:t xml:space="preserve">Cover Letter for Lawyer Position in New Zealand Auckland</w:t>
      </w:r>
    </w:p>
    <w:p>
      <w:pPr>
        <w:pStyle w:val="FirstParagraph"/>
      </w:pPr>
      <w:r>
        <w:t xml:space="preserve">Dear [Hiring Manager's Name],</w:t>
      </w:r>
    </w:p>
    <w:p>
      <w:pPr>
        <w:pStyle w:val="BodyText"/>
      </w:pPr>
      <w:r>
        <w:t xml:space="preserve">I am writing to express my sincere interest in the [Specific Job Title] position at your esteemed law firm in New Zealand Auckland. As a dedicated and experienced lawyer with a passion for justice, I am eager to contribute my legal expertise, cultural awareness, and commitment to excellence to your organization. This Cover Letter serves as an introduction to my qualifications and highlights why I am particularly drawn to this opportunity in New Zealand Auckland.</w:t>
      </w:r>
    </w:p>
    <w:p>
      <w:pPr>
        <w:pStyle w:val="BodyText"/>
      </w:pPr>
      <w:r>
        <w:t xml:space="preserve">With [X years] of experience practicing law across diverse sectors, including corporate compliance, commercial litigation, and property transactions, I have developed a robust understanding of legal frameworks that align with the dynamic needs of businesses and individuals in New Zealand. My career has been defined by a commitment to upholding the rule of law while navigating the unique challenges and opportunities presented by New Zealand’s legal landscape. As a Lawyer in this region, I have witnessed firsthand how local regulations, cultural considerations, and community values shape legal practice—principles that I strive to integrate into every case I handle.</w:t>
      </w:r>
    </w:p>
    <w:p>
      <w:pPr>
        <w:pStyle w:val="BodyText"/>
      </w:pPr>
      <w:r>
        <w:t xml:space="preserve">New Zealand Auckland, as a vibrant hub of commerce and innovation, presents an ideal environment for legal professionals who prioritize both analytical rigor and client-centric service. My experience working with clients in this area has allowed me to cultivate a deep appreciation for the interplay between local laws and global standards. For instance, I recently advised a multinational corporation on compliance with New Zealand’s Legal Services Act 2011, ensuring alignment with domestic regulations while safeguarding international interests. This work underscored the importance of understanding regional nuances, such as Māori legal principles and environmental policies that are integral to New Zealand’s legal identity.</w:t>
      </w:r>
    </w:p>
    <w:p>
      <w:pPr>
        <w:pStyle w:val="BodyText"/>
      </w:pPr>
      <w:r>
        <w:t xml:space="preserve">As a Lawyer in New Zealand Auckland, I have consistently prioritized client advocacy and ethical integrity. Whether representing individuals in property disputes or guiding startups through regulatory hurdles, I approach each case with a focus on transparency, empathy, and strategic problem-solving. My ability to communicate complex legal concepts clearly has earned me trust from clients ranging from SMEs to international enterprises. For example, I successfully mediated a high-stakes commercial contract dispute for a local tech firm, resolving the matter in under three months and avoiding costly litigation—a testament to my commitment to efficient and practical solutions.</w:t>
      </w:r>
    </w:p>
    <w:p>
      <w:pPr>
        <w:pStyle w:val="BodyText"/>
      </w:pPr>
      <w:r>
        <w:t xml:space="preserve">One of the aspects that excites me most about this opportunity is the chance to contribute to a firm that values innovation and community engagement. New Zealand Auckland’s legal sector is evolving rapidly, with increasing emphasis on sustainability, digital transformation, and cross-cultural collaboration. I am particularly drawn to your firm’s reputation for [mention specific value or initiative of the firm, e.g., "pioneering work in environmental law" or "commitment to pro bono services"]. My background in [specific area of law] and my proactive approach to professional development make me well-suited to support such initiatives. I am also keen to explore ways to strengthen the firm’s presence in emerging markets, leveraging my network and knowledge of New Zealand’s regulatory environment.</w:t>
      </w:r>
    </w:p>
    <w:p>
      <w:pPr>
        <w:pStyle w:val="BodyText"/>
      </w:pPr>
      <w:r>
        <w:t xml:space="preserve">My academic foundation in law, combined with continuous professional development, has equipped me with the tools to excel in this role. I hold a [Law Degree] from [University Name], where I graduated with distinction and was recognized for my research on [specific topic related to New Zealand law]. Additionally, I have completed advanced certifications in [relevant areas such as "commercial law" or "international dispute resolution"], ensuring that my skills remain aligned with the latest legal trends. This dedication to learning is further reflected in my active participation in legal forums and seminars, including those focused on New Zealand-specific issues like Treaty of Waitangi claims and indigenous rights.</w:t>
      </w:r>
    </w:p>
    <w:p>
      <w:pPr>
        <w:pStyle w:val="BodyText"/>
      </w:pPr>
      <w:r>
        <w:t xml:space="preserve">What sets me apart as a Lawyer in New Zealand Auckland is my ability to balance technical expertise with a genuine passion for serving others. I have volunteered extensively with organizations such as [Name of Legal Aid Organization], where I provided free legal assistance to underrepresented communities. These experiences have reinforced my belief that the law is not just a profession but a means to empower individuals and foster social equity. In Auckland, where diversity and inclusivity are core values, I am eager to contribute to initiatives that reflect these principles.</w:t>
      </w:r>
    </w:p>
    <w:p>
      <w:pPr>
        <w:pStyle w:val="BodyText"/>
      </w:pPr>
      <w:r>
        <w:t xml:space="preserve">Finally, I would like to express my enthusiasm for joining your team. New Zealand Auckland offers a unique blend of opportunity and cultural richness that resonates with my professional goals. I am confident that my skills, experiences, and dedication will enable me to make meaningful contributions to your firm’s mission. I would be grateful for the opportunity to discuss how my background aligns with your needs and how I can support your continued success in this thriving legal market.</w:t>
      </w:r>
    </w:p>
    <w:p>
      <w:pPr>
        <w:pStyle w:val="BodyText"/>
      </w:pPr>
      <w:r>
        <w:t xml:space="preserve">Thank you for considering my application. I look forward to the possibility of contributing to [Firm Name]’s legacy of excellence in New Zealand Auckland.</w:t>
      </w:r>
    </w:p>
    <w:p>
      <w:pPr>
        <w:pStyle w:val="BodyText"/>
      </w:pPr>
      <w:r>
        <w:t xml:space="preserve">Sincerely,</w:t>
      </w:r>
    </w:p>
    <w:p>
      <w:pPr>
        <w:pStyle w:val="BodyText"/>
      </w:pPr>
      <w:r>
        <w:t xml:space="preserve">[Your Full Name]</w:t>
      </w:r>
    </w:p>
    <w:p>
      <w:pPr>
        <w:pStyle w:val="BodyText"/>
      </w:pPr>
      <w:r>
        <w:t xml:space="preserve">[Your Contact Information: 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Position in New Zealand Auckland</dc:title>
  <dc:creator/>
  <cp:keywords/>
  <dcterms:created xsi:type="dcterms:W3CDTF">2026-07-24T15:43:20Z</dcterms:created>
  <dcterms:modified xsi:type="dcterms:W3CDTF">2026-07-24T15:43:20Z</dcterms:modified>
</cp:coreProperties>
</file>

<file path=docProps/custom.xml><?xml version="1.0" encoding="utf-8"?>
<Properties xmlns="http://schemas.openxmlformats.org/officeDocument/2006/custom-properties" xmlns:vt="http://schemas.openxmlformats.org/officeDocument/2006/docPropsVTypes"/>
</file>